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FE5" w:rsidRDefault="00A74971" w:rsidP="002D36F1">
      <w:pPr>
        <w:pStyle w:val="Title"/>
      </w:pPr>
      <w:r>
        <w:t>Safety</w:t>
      </w:r>
    </w:p>
    <w:p w:rsidR="002D36F1" w:rsidRDefault="002D36F1" w:rsidP="002D36F1"/>
    <w:p w:rsidR="002D36F1" w:rsidRDefault="00A74971" w:rsidP="00B264E4">
      <w:pPr>
        <w:pStyle w:val="Heading1"/>
      </w:pPr>
      <w:r>
        <w:t>Ammunition and Explosives</w:t>
      </w:r>
    </w:p>
    <w:p w:rsidR="00444312" w:rsidRPr="00444312" w:rsidRDefault="00444312" w:rsidP="000F7428">
      <w:r>
        <w:t>Insert picture “</w:t>
      </w:r>
      <w:r w:rsidR="00A74971">
        <w:t>Ammunition and Explosives</w:t>
      </w:r>
      <w:r>
        <w:t>”</w:t>
      </w:r>
    </w:p>
    <w:p w:rsidR="00A74971" w:rsidRDefault="00A74971" w:rsidP="00A74971">
      <w:pPr>
        <w:rPr>
          <w:shd w:val="clear" w:color="auto" w:fill="FFFFFF"/>
        </w:rPr>
      </w:pPr>
      <w:r>
        <w:rPr>
          <w:shd w:val="clear" w:color="auto" w:fill="FFFFFF"/>
        </w:rPr>
        <w:t xml:space="preserve">The </w:t>
      </w:r>
      <w:r w:rsidR="00A35A78">
        <w:rPr>
          <w:shd w:val="clear" w:color="auto" w:fill="FFFFFF"/>
        </w:rPr>
        <w:t>s</w:t>
      </w:r>
      <w:r>
        <w:rPr>
          <w:shd w:val="clear" w:color="auto" w:fill="FFFFFF"/>
        </w:rPr>
        <w:t>tate procures ammunition for training and law enforcement operations. Traditional ammunition is lead-based and can potentially cause lead poisoning to wildlife when exposed to this heav</w:t>
      </w:r>
      <w:r w:rsidR="003E2A75">
        <w:rPr>
          <w:shd w:val="clear" w:color="auto" w:fill="FFFFFF"/>
        </w:rPr>
        <w:t>y metal. Ammunition manufacturers have developed non-</w:t>
      </w:r>
      <w:r>
        <w:rPr>
          <w:shd w:val="clear" w:color="auto" w:fill="FFFFFF"/>
        </w:rPr>
        <w:t>lead-based ammunition as a result of the Department of Fish and Game’s effort to make it illegal to use lead projectiles while hunting in the range of the endangered California condor. This al</w:t>
      </w:r>
      <w:r w:rsidR="003E2A75">
        <w:rPr>
          <w:shd w:val="clear" w:color="auto" w:fill="FFFFFF"/>
        </w:rPr>
        <w:t>ternative (copper-</w:t>
      </w:r>
      <w:r>
        <w:rPr>
          <w:shd w:val="clear" w:color="auto" w:fill="FFFFFF"/>
        </w:rPr>
        <w:t>based ammunition) has been found to be comparable in performance in certain applications, without the potential health effects associated with traditional lead-based ammunition.</w:t>
      </w:r>
    </w:p>
    <w:p w:rsidR="002D36F1" w:rsidRDefault="00A208F9" w:rsidP="002D36F1">
      <w:pPr>
        <w:pStyle w:val="Heading2"/>
      </w:pPr>
      <w:r>
        <w:t>Green Contracts</w:t>
      </w:r>
    </w:p>
    <w:p w:rsidR="00A74971" w:rsidRPr="00A74971" w:rsidRDefault="00A74971" w:rsidP="00A74971">
      <w:pPr>
        <w:rPr>
          <w:rFonts w:eastAsia="Times New Roman"/>
        </w:rPr>
      </w:pPr>
      <w:r w:rsidRPr="00A74971">
        <w:rPr>
          <w:rFonts w:eastAsia="Times New Roman"/>
        </w:rPr>
        <w:t xml:space="preserve">The contract listed below offers lead-free ammunition. </w:t>
      </w:r>
    </w:p>
    <w:p w:rsidR="00A74971" w:rsidRDefault="00A74971" w:rsidP="00A74971">
      <w:pPr>
        <w:rPr>
          <w:rFonts w:eastAsia="Times New Roman"/>
          <w:b/>
          <w:bCs/>
          <w:bdr w:val="none" w:sz="0" w:space="0" w:color="auto" w:frame="1"/>
        </w:rPr>
      </w:pPr>
      <w:r w:rsidRPr="00A74971">
        <w:rPr>
          <w:rFonts w:eastAsia="Times New Roman"/>
        </w:rPr>
        <w:t>Contract Name: </w:t>
      </w:r>
      <w:hyperlink r:id="rId8" w:history="1">
        <w:r w:rsidRPr="000542EC">
          <w:rPr>
            <w:rStyle w:val="Hyperlink"/>
            <w:rFonts w:eastAsia="Times New Roman"/>
            <w:b/>
            <w:bCs/>
            <w:bdr w:val="none" w:sz="0" w:space="0" w:color="auto" w:frame="1"/>
          </w:rPr>
          <w:t>Ammunition, New Factory Loaded</w:t>
        </w:r>
      </w:hyperlink>
      <w:r w:rsidRPr="00A74971">
        <w:rPr>
          <w:rFonts w:eastAsia="Times New Roman"/>
        </w:rPr>
        <w:br/>
        <w:t>Contract ID/Number: </w:t>
      </w:r>
      <w:r w:rsidRPr="00A74971">
        <w:rPr>
          <w:rFonts w:eastAsia="Times New Roman"/>
          <w:b/>
          <w:bCs/>
          <w:bdr w:val="none" w:sz="0" w:space="0" w:color="auto" w:frame="1"/>
        </w:rPr>
        <w:t>1-17-13-02</w:t>
      </w:r>
    </w:p>
    <w:p w:rsidR="00A208F9" w:rsidRDefault="00612561" w:rsidP="00B264E4">
      <w:pPr>
        <w:pStyle w:val="Heading2"/>
      </w:pPr>
      <w:r>
        <w:t>Specifications</w:t>
      </w:r>
    </w:p>
    <w:p w:rsidR="008A5365" w:rsidRPr="008A5365" w:rsidRDefault="008A5365" w:rsidP="008A5365">
      <w:pPr>
        <w:rPr>
          <w:rFonts w:eastAsia="Times New Roman"/>
        </w:rPr>
      </w:pPr>
      <w:r w:rsidRPr="008A5365">
        <w:rPr>
          <w:rFonts w:eastAsia="Times New Roman"/>
        </w:rPr>
        <w:t xml:space="preserve">The following technical and environmental specifications are incorporated in the </w:t>
      </w:r>
      <w:r w:rsidR="00A35A78">
        <w:rPr>
          <w:rFonts w:eastAsia="Times New Roman"/>
        </w:rPr>
        <w:t>s</w:t>
      </w:r>
      <w:r w:rsidRPr="008A5365">
        <w:rPr>
          <w:rFonts w:eastAsia="Times New Roman"/>
        </w:rPr>
        <w:t>tate's contract(s) and are linked here for informational purposes only.</w:t>
      </w:r>
    </w:p>
    <w:p w:rsidR="000542EC" w:rsidRDefault="008A5365" w:rsidP="000542EC">
      <w:pPr>
        <w:spacing w:after="0" w:line="240" w:lineRule="auto"/>
        <w:rPr>
          <w:rFonts w:eastAsia="Times New Roman"/>
          <w:b/>
          <w:bCs/>
          <w:bdr w:val="none" w:sz="0" w:space="0" w:color="auto" w:frame="1"/>
        </w:rPr>
      </w:pPr>
      <w:r w:rsidRPr="008A5365">
        <w:rPr>
          <w:rFonts w:eastAsia="Times New Roman"/>
          <w:b/>
          <w:bCs/>
          <w:bdr w:val="none" w:sz="0" w:space="0" w:color="auto" w:frame="1"/>
        </w:rPr>
        <w:t>Ammunition</w:t>
      </w:r>
    </w:p>
    <w:p w:rsidR="000542EC" w:rsidRPr="000542EC" w:rsidRDefault="000542EC" w:rsidP="000542EC">
      <w:pPr>
        <w:spacing w:after="0" w:line="240" w:lineRule="auto"/>
        <w:rPr>
          <w:rFonts w:eastAsia="Times New Roman"/>
          <w:b/>
          <w:bCs/>
          <w:bdr w:val="none" w:sz="0" w:space="0" w:color="auto" w:frame="1"/>
        </w:rPr>
      </w:pPr>
      <w:r>
        <w:rPr>
          <w:rFonts w:eastAsia="Times New Roman" w:cstheme="minorHAnsi"/>
          <w:color w:val="000000" w:themeColor="text1"/>
          <w:bdr w:val="none" w:sz="0" w:space="0" w:color="auto" w:frame="1"/>
        </w:rPr>
        <w:t>“Copy specification from media library”</w:t>
      </w:r>
    </w:p>
    <w:p w:rsidR="008A5365" w:rsidRPr="000542EC" w:rsidRDefault="0007581B" w:rsidP="000542EC">
      <w:pPr>
        <w:spacing w:after="0" w:line="240" w:lineRule="auto"/>
        <w:rPr>
          <w:rFonts w:eastAsia="Times New Roman"/>
          <w:color w:val="000000" w:themeColor="text1"/>
          <w:bdr w:val="none" w:sz="0" w:space="0" w:color="auto" w:frame="1"/>
        </w:rPr>
      </w:pPr>
      <w:hyperlink r:id="rId9" w:tgtFrame="_blank" w:history="1">
        <w:r w:rsidR="008A5365" w:rsidRPr="000542EC">
          <w:rPr>
            <w:rFonts w:eastAsia="Times New Roman"/>
            <w:color w:val="000000" w:themeColor="text1"/>
            <w:bdr w:val="none" w:sz="0" w:space="0" w:color="auto" w:frame="1"/>
          </w:rPr>
          <w:t>DGS 1305-3762 Engineering Specification</w:t>
        </w:r>
      </w:hyperlink>
    </w:p>
    <w:p w:rsidR="000542EC" w:rsidRPr="008A5365" w:rsidRDefault="000542EC" w:rsidP="000542EC">
      <w:pPr>
        <w:spacing w:after="0" w:line="240" w:lineRule="auto"/>
        <w:rPr>
          <w:rFonts w:eastAsia="Times New Roman"/>
        </w:rPr>
      </w:pPr>
    </w:p>
    <w:p w:rsidR="00A208F9" w:rsidRDefault="00A208F9" w:rsidP="00A208F9">
      <w:pPr>
        <w:pStyle w:val="Heading2"/>
      </w:pPr>
      <w:r>
        <w:t xml:space="preserve">References and Resources  </w:t>
      </w:r>
    </w:p>
    <w:p w:rsidR="008A5365" w:rsidRDefault="0007581B" w:rsidP="008A5365">
      <w:pPr>
        <w:rPr>
          <w:rFonts w:eastAsia="Times New Roman"/>
          <w:color w:val="0066EE"/>
          <w:u w:val="single"/>
          <w:bdr w:val="none" w:sz="0" w:space="0" w:color="auto" w:frame="1"/>
        </w:rPr>
      </w:pPr>
      <w:hyperlink r:id="rId10" w:tgtFrame="_blank" w:history="1">
        <w:r w:rsidR="008A5365" w:rsidRPr="008A5365">
          <w:rPr>
            <w:rFonts w:eastAsia="Times New Roman"/>
            <w:color w:val="0066EE"/>
            <w:u w:val="single"/>
            <w:bdr w:val="none" w:sz="0" w:space="0" w:color="auto" w:frame="1"/>
          </w:rPr>
          <w:t xml:space="preserve">California Department of Fish and Wildlife - Certified </w:t>
        </w:r>
        <w:proofErr w:type="spellStart"/>
        <w:r w:rsidR="008A5365" w:rsidRPr="008A5365">
          <w:rPr>
            <w:rFonts w:eastAsia="Times New Roman"/>
            <w:color w:val="0066EE"/>
            <w:u w:val="single"/>
            <w:bdr w:val="none" w:sz="0" w:space="0" w:color="auto" w:frame="1"/>
          </w:rPr>
          <w:t>Nonlead</w:t>
        </w:r>
        <w:proofErr w:type="spellEnd"/>
        <w:r w:rsidR="008A5365" w:rsidRPr="008A5365">
          <w:rPr>
            <w:rFonts w:eastAsia="Times New Roman"/>
            <w:color w:val="0066EE"/>
            <w:u w:val="single"/>
            <w:bdr w:val="none" w:sz="0" w:space="0" w:color="auto" w:frame="1"/>
          </w:rPr>
          <w:t xml:space="preserve"> Ammunition</w:t>
        </w:r>
      </w:hyperlink>
    </w:p>
    <w:p w:rsidR="0007581B" w:rsidRDefault="0007581B" w:rsidP="0007581B">
      <w:pPr>
        <w:pStyle w:val="Heading2"/>
      </w:pPr>
      <w:r>
        <w:t>Buying Tips</w:t>
      </w:r>
    </w:p>
    <w:p w:rsidR="0007581B" w:rsidRDefault="0007581B" w:rsidP="0007581B">
      <w:r>
        <w:t>Non-leaded ammunition eliminates the possibility of lead exposure when training in indoor firing ranges.</w:t>
      </w:r>
    </w:p>
    <w:p w:rsidR="0007581B" w:rsidRPr="00CF1841" w:rsidRDefault="0007581B" w:rsidP="0007581B">
      <w:pPr>
        <w:rPr>
          <w:shd w:val="clear" w:color="auto" w:fill="FFFFFF"/>
        </w:rPr>
      </w:pPr>
      <w:r>
        <w:t xml:space="preserve">Non-leaded ammunition is comparable in performance to traditional ammunition without the associated health risks.  </w:t>
      </w:r>
    </w:p>
    <w:p w:rsidR="0007581B" w:rsidRPr="008A5365" w:rsidRDefault="0007581B" w:rsidP="008A5365">
      <w:pPr>
        <w:rPr>
          <w:rFonts w:eastAsia="Times New Roman"/>
        </w:rPr>
      </w:pPr>
      <w:bookmarkStart w:id="0" w:name="_GoBack"/>
      <w:bookmarkEnd w:id="0"/>
    </w:p>
    <w:p w:rsidR="002D36F1" w:rsidRDefault="002D36F1"/>
    <w:sectPr w:rsidR="002D3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1tzSwNDUwNrBQ0lEKTi0uzszPAykwrAUA15KstiwAAAA="/>
  </w:docVars>
  <w:rsids>
    <w:rsidRoot w:val="002D36F1"/>
    <w:rsid w:val="000121F2"/>
    <w:rsid w:val="0002341A"/>
    <w:rsid w:val="000542EC"/>
    <w:rsid w:val="000553FA"/>
    <w:rsid w:val="0007581B"/>
    <w:rsid w:val="000F7428"/>
    <w:rsid w:val="001D6544"/>
    <w:rsid w:val="002D36F1"/>
    <w:rsid w:val="00336B6F"/>
    <w:rsid w:val="003E2A75"/>
    <w:rsid w:val="00432FE5"/>
    <w:rsid w:val="00444312"/>
    <w:rsid w:val="004B35A6"/>
    <w:rsid w:val="00612561"/>
    <w:rsid w:val="006C425E"/>
    <w:rsid w:val="006E2DFF"/>
    <w:rsid w:val="008430ED"/>
    <w:rsid w:val="008646D2"/>
    <w:rsid w:val="008A5365"/>
    <w:rsid w:val="00945BE6"/>
    <w:rsid w:val="00986E94"/>
    <w:rsid w:val="009D01EF"/>
    <w:rsid w:val="009D288E"/>
    <w:rsid w:val="009E77C3"/>
    <w:rsid w:val="00A208F9"/>
    <w:rsid w:val="00A35A78"/>
    <w:rsid w:val="00A74971"/>
    <w:rsid w:val="00A840A1"/>
    <w:rsid w:val="00A934DB"/>
    <w:rsid w:val="00AA40D3"/>
    <w:rsid w:val="00B264E4"/>
    <w:rsid w:val="00BE5EAE"/>
    <w:rsid w:val="00C938E3"/>
    <w:rsid w:val="00CB1A6E"/>
    <w:rsid w:val="00D04957"/>
    <w:rsid w:val="00E53D9B"/>
    <w:rsid w:val="00F422BC"/>
    <w:rsid w:val="00F65572"/>
    <w:rsid w:val="00FA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FDEF"/>
  <w15:chartTrackingRefBased/>
  <w15:docId w15:val="{152E0A8C-D258-44A6-A6DF-CACFD28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6F1"/>
  </w:style>
  <w:style w:type="paragraph" w:styleId="Heading1">
    <w:name w:val="heading 1"/>
    <w:basedOn w:val="Normal"/>
    <w:next w:val="Normal"/>
    <w:link w:val="Heading1Char"/>
    <w:uiPriority w:val="9"/>
    <w:qFormat/>
    <w:rsid w:val="002D36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6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6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6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6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6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6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6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6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6F1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D36F1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6F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6F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6F1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6F1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6F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6F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6F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D36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6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6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6F1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D36F1"/>
    <w:rPr>
      <w:b/>
      <w:bCs/>
    </w:rPr>
  </w:style>
  <w:style w:type="character" w:styleId="Emphasis">
    <w:name w:val="Emphasis"/>
    <w:basedOn w:val="DefaultParagraphFont"/>
    <w:uiPriority w:val="20"/>
    <w:qFormat/>
    <w:rsid w:val="002D36F1"/>
    <w:rPr>
      <w:i/>
      <w:iCs/>
    </w:rPr>
  </w:style>
  <w:style w:type="paragraph" w:styleId="NoSpacing">
    <w:name w:val="No Spacing"/>
    <w:uiPriority w:val="1"/>
    <w:qFormat/>
    <w:rsid w:val="002D36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6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36F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6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6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D36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36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6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D36F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D36F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6F1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208F9"/>
    <w:pPr>
      <w:spacing w:after="27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542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23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4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3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764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0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38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9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58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6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34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3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92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4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72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516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4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7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1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9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0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61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4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17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5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8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7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7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209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003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0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07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3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24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93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123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1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8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5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535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9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8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3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0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4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81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57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730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54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9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84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672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336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95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8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63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0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685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81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79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79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3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36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76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43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2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72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5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20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42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575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508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239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60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AAAAAA"/>
                                            <w:left w:val="single" w:sz="6" w:space="26" w:color="AAAAAA"/>
                                            <w:bottom w:val="single" w:sz="6" w:space="12" w:color="AAAAAA"/>
                                            <w:right w:val="single" w:sz="6" w:space="26" w:color="AAAAAA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3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procure.ca.gov/PSRelay/ZZ_PO.ZZ_CTR_SUP_CMP.GBL?Page=ZZ_CTR_SUP_PG&amp;Action=U&amp;SETID=STATE&amp;CNTRCT_ID=1-17-13-0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wildlife.ca.gov/Hunting/Nonlead-Ammunition/Certified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documents.dgs.ca.gov/pd/epp/goods/safety/ammunition/20161116_Ammunition_Engineering_Spe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C62EA91868184ABFD4F6BA6316EF95" ma:contentTypeVersion="0" ma:contentTypeDescription="Create a new document." ma:contentTypeScope="" ma:versionID="f9801767e87b9abbc7ccde5ef7eab993">
  <xsd:schema xmlns:xsd="http://www.w3.org/2001/XMLSchema" xmlns:xs="http://www.w3.org/2001/XMLSchema" xmlns:p="http://schemas.microsoft.com/office/2006/metadata/properties" xmlns:ns1="http://schemas.microsoft.com/sharepoint/v3" xmlns:ns2="f0f7a508-0aa3-49d3-b7a5-a11a584c05eb" targetNamespace="http://schemas.microsoft.com/office/2006/metadata/properties" ma:root="true" ma:fieldsID="dde0299ac29aebc16b78e8c3df834557" ns1:_="" ns2:_="">
    <xsd:import namespace="http://schemas.microsoft.com/sharepoint/v3"/>
    <xsd:import namespace="f0f7a508-0aa3-49d3-b7a5-a11a584c05e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7a508-0aa3-49d3-b7a5-a11a584c05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f0f7a508-0aa3-49d3-b7a5-a11a584c05eb">P47N2PZQ4QCW-654092530-40865</_dlc_DocId>
    <_dlc_DocIdUrl xmlns="f0f7a508-0aa3-49d3-b7a5-a11a584c05eb">
      <Url>http://dgssp.dgs.ca.gov/projects/ETS/DGSWebsiteRedesign/_layouts/15/DocIdRedir.aspx?ID=P47N2PZQ4QCW-654092530-40865</Url>
      <Description>P47N2PZQ4QCW-654092530-40865</Description>
    </_dlc_DocIdUrl>
  </documentManagement>
</p:properties>
</file>

<file path=customXml/itemProps1.xml><?xml version="1.0" encoding="utf-8"?>
<ds:datastoreItem xmlns:ds="http://schemas.openxmlformats.org/officeDocument/2006/customXml" ds:itemID="{D6B9E3BD-1BC5-4C16-929E-F0154950F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f7a508-0aa3-49d3-b7a5-a11a584c0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FC9389-DCCB-4977-ABCC-096AA26E095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4942617-DBB4-4C58-868B-63D53382ED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0A37BC-4E9E-4DAB-8A02-CE19A48C9A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0f7a508-0aa3-49d3-b7a5-a11a584c05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GS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n-Keslar, Charleen@DGS</dc:creator>
  <cp:keywords/>
  <dc:description/>
  <cp:lastModifiedBy>Singh, Devika@DGS</cp:lastModifiedBy>
  <cp:revision>10</cp:revision>
  <dcterms:created xsi:type="dcterms:W3CDTF">2018-05-02T23:57:00Z</dcterms:created>
  <dcterms:modified xsi:type="dcterms:W3CDTF">2018-11-02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C62EA91868184ABFD4F6BA6316EF95</vt:lpwstr>
  </property>
  <property fmtid="{D5CDD505-2E9C-101B-9397-08002B2CF9AE}" pid="3" name="_dlc_DocIdItemGuid">
    <vt:lpwstr>886ce582-1b22-4c07-8459-a7add6a2a34d</vt:lpwstr>
  </property>
</Properties>
</file>